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4E0BD6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0F4019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CD78E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4E0BD6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У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4E0BD6">
        <w:rPr>
          <w:rFonts w:ascii="Times New Roman" w:hAnsi="Times New Roman" w:cs="Times New Roman"/>
          <w:b/>
          <w:bCs/>
          <w:color w:val="009999"/>
          <w:sz w:val="28"/>
          <w:szCs w:val="28"/>
        </w:rPr>
        <w:t>НОВА ЦРЊ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CD78E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D78E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и </w:t>
      </w:r>
      <w:r w:rsidR="00CF38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6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4E0BD6" w:rsidRDefault="004E0BD6" w:rsidP="004E0BD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0BD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.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4E0BD6" w:rsidRPr="004E0BD6" w:rsidRDefault="004E0BD6" w:rsidP="004E0BD6">
            <w:pPr>
              <w:autoSpaceDE w:val="0"/>
              <w:autoSpaceDN w:val="0"/>
              <w:adjustRightInd w:val="0"/>
              <w:jc w:val="both"/>
              <w:rPr>
                <w:rStyle w:val="markedcontent"/>
                <w:rFonts w:ascii="Times New Roman" w:hAnsi="Times New Roman" w:cs="Times New Roman"/>
                <w:color w:val="FF0000"/>
                <w:sz w:val="24"/>
                <w:szCs w:val="24"/>
                <w:lang w:val="sr-Cyrl-CS"/>
              </w:rPr>
            </w:pPr>
            <w:r w:rsidRPr="004E0BD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зидова, таваница изнад отворених пролаза, зидова, подова на тлу и осталих делова термичког омотача према негрејаном простору за</w:t>
            </w:r>
            <w:r w:rsidR="00CD78E7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E0BD6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ородичне</w:t>
            </w:r>
            <w:r w:rsidR="00CD78E7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4E0BD6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уће.</w:t>
            </w:r>
          </w:p>
          <w:p w:rsidR="00675765" w:rsidRPr="004E0BD6" w:rsidRDefault="00675765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4E0BD6" w:rsidRPr="004E0BD6" w:rsidRDefault="004E0BD6" w:rsidP="004E0BD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E0BD6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 за породичне куће</w:t>
            </w:r>
          </w:p>
          <w:p w:rsidR="00675765" w:rsidRPr="002D1A13" w:rsidRDefault="00675765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4E0BD6" w:rsidRDefault="004E0BD6" w:rsidP="004E0BD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</w:pPr>
            <w:r w:rsidRPr="004E0BD6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 xml:space="preserve">набавка и  инсталација котлова на природни гас, </w:t>
            </w:r>
            <w:r w:rsidRPr="004E0BD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грејачa</w:t>
            </w:r>
            <w:r w:rsidR="00CD78E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4E0BD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простора, или</w:t>
            </w:r>
            <w:r w:rsidR="00CD78E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4E0BD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замена</w:t>
            </w:r>
            <w:r w:rsidR="00CD78E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4E0BD6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>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4E0BD6" w:rsidRDefault="004E0BD6" w:rsidP="004E0BD6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E0BD6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 xml:space="preserve">набавка и  инсталација котлова на </w:t>
            </w:r>
            <w:r w:rsidRPr="004E0BD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биомасу (дрвнипелет, брикет, сечка), грејачaпростора, или</w:t>
            </w:r>
            <w:r w:rsidR="00CD78E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4E0BD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замена</w:t>
            </w:r>
            <w:r w:rsidR="00CD78E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4E0BD6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 xml:space="preserve">постојећег грејача простора (котао или пећ) </w:t>
            </w:r>
            <w:r w:rsidRPr="004E0BD6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lastRenderedPageBreak/>
              <w:t>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D52002" w:rsidRDefault="00D52002" w:rsidP="00D5200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-радијатора и пратећег прибора </w:t>
            </w: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за</w:t>
            </w:r>
            <w:r w:rsidR="00CD78E7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ородичне</w:t>
            </w:r>
            <w:r w:rsidR="00CD78E7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D52002" w:rsidRDefault="00D52002" w:rsidP="00D5200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 xml:space="preserve">набавка и уградње топлотних пумпи </w:t>
            </w:r>
            <w:r w:rsidRPr="00D52002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и </w:t>
            </w:r>
            <w:r w:rsidRPr="00D52002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sr-Cyrl-CS"/>
              </w:rPr>
              <w:t>пратеће инсталације грејног система</w:t>
            </w: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 xml:space="preserve">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D52002" w:rsidRPr="00D52002" w:rsidRDefault="00D52002" w:rsidP="00D52002">
            <w:pPr>
              <w:autoSpaceDE w:val="0"/>
              <w:autoSpaceDN w:val="0"/>
              <w:adjustRightInd w:val="0"/>
              <w:jc w:val="both"/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</w:pP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и </w:t>
            </w: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ратеће</w:t>
            </w:r>
            <w:r w:rsidR="00CD78E7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инсталације</w:t>
            </w:r>
            <w:r w:rsidR="00CD78E7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грејног</w:t>
            </w:r>
            <w:r w:rsidR="00CD78E7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истема</w:t>
            </w:r>
            <w:r w:rsidRPr="00D52002">
              <w:rPr>
                <w:rStyle w:val="markedcontent"/>
                <w:rFonts w:ascii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 xml:space="preserve"> за породичне куће</w:t>
            </w:r>
          </w:p>
          <w:p w:rsidR="00A00A87" w:rsidRPr="002D1A13" w:rsidRDefault="00A00A87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из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тачке 3)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CD78E7" w:rsidRP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D78E7">
        <w:rPr>
          <w:rFonts w:ascii="Times New Roman" w:eastAsia="Times New Roman" w:hAnsi="Times New Roman" w:cs="Times New Roman"/>
          <w:sz w:val="20"/>
          <w:szCs w:val="20"/>
        </w:rPr>
        <w:t>и</w:t>
      </w:r>
      <w:r w:rsidR="00CD78E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мером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постављање и набавк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материјал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з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термичку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изолацију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зидова, подов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н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тлу и осталих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делов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термичког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омотач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прем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негрејаном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простору, осим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термичк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изолациј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з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таваницу и испод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кровног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покривач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з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породичн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кућ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из. тачка</w:t>
      </w:r>
      <w:r>
        <w:rPr>
          <w:rFonts w:ascii="Times New Roman" w:eastAsia="Times New Roman" w:hAnsi="Times New Roman" w:cs="Times New Roman"/>
          <w:sz w:val="20"/>
          <w:szCs w:val="20"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*З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из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тачк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 (котао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) ефикаснијим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D520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D520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CD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CD78E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CD78E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CD78E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CD78E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CF384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CF384F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CF384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CF384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CF384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bookmarkStart w:id="1" w:name="_GoBack"/>
            <w:bookmarkEnd w:id="1"/>
            <w:r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lastRenderedPageBreak/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CD78E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CD78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eastAsia="en-GB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CD78E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CD78E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CD78E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CD78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CD78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да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CD78E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врши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е у складу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а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из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одељкаVIII  Јавног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CD7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CD7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CD7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CD7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CD7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CD7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CD7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CD7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</w:t>
      </w:r>
      <w:r w:rsidR="008F59B8">
        <w:rPr>
          <w:rFonts w:ascii="Times New Roman" w:hAnsi="Times New Roman" w:cs="Times New Roman"/>
          <w:sz w:val="24"/>
          <w:szCs w:val="24"/>
        </w:rPr>
        <w:t>____</w:t>
      </w:r>
      <w:r w:rsidRPr="0066540E">
        <w:rPr>
          <w:rFonts w:ascii="Times New Roman" w:hAnsi="Times New Roman" w:cs="Times New Roman"/>
          <w:sz w:val="24"/>
          <w:szCs w:val="24"/>
        </w:rPr>
        <w:t>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CD78E7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F7714" w:rsidRDefault="00DF7714" w:rsidP="00CB7E8C">
      <w:pPr>
        <w:spacing w:after="0" w:line="240" w:lineRule="auto"/>
      </w:pPr>
      <w:r>
        <w:separator/>
      </w:r>
    </w:p>
  </w:endnote>
  <w:endnote w:type="continuationSeparator" w:id="1">
    <w:p w:rsidR="00DF7714" w:rsidRDefault="00DF771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F7714" w:rsidRDefault="00DF7714" w:rsidP="00CB7E8C">
      <w:pPr>
        <w:spacing w:after="0" w:line="240" w:lineRule="auto"/>
      </w:pPr>
      <w:r>
        <w:separator/>
      </w:r>
    </w:p>
  </w:footnote>
  <w:footnote w:type="continuationSeparator" w:id="1">
    <w:p w:rsidR="00DF7714" w:rsidRDefault="00DF771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5D87052"/>
    <w:multiLevelType w:val="hybridMultilevel"/>
    <w:tmpl w:val="DA9C2532"/>
    <w:lvl w:ilvl="0" w:tplc="A0DA3C7C">
      <w:start w:val="7"/>
      <w:numFmt w:val="decimal"/>
      <w:lvlText w:val="%1)"/>
      <w:lvlJc w:val="left"/>
      <w:pPr>
        <w:ind w:left="41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8" w:hanging="360"/>
      </w:pPr>
    </w:lvl>
    <w:lvl w:ilvl="2" w:tplc="0809001B" w:tentative="1">
      <w:start w:val="1"/>
      <w:numFmt w:val="lowerRoman"/>
      <w:lvlText w:val="%3."/>
      <w:lvlJc w:val="right"/>
      <w:pPr>
        <w:ind w:left="1858" w:hanging="180"/>
      </w:pPr>
    </w:lvl>
    <w:lvl w:ilvl="3" w:tplc="0809000F" w:tentative="1">
      <w:start w:val="1"/>
      <w:numFmt w:val="decimal"/>
      <w:lvlText w:val="%4."/>
      <w:lvlJc w:val="left"/>
      <w:pPr>
        <w:ind w:left="2578" w:hanging="360"/>
      </w:pPr>
    </w:lvl>
    <w:lvl w:ilvl="4" w:tplc="08090019" w:tentative="1">
      <w:start w:val="1"/>
      <w:numFmt w:val="lowerLetter"/>
      <w:lvlText w:val="%5."/>
      <w:lvlJc w:val="left"/>
      <w:pPr>
        <w:ind w:left="3298" w:hanging="360"/>
      </w:pPr>
    </w:lvl>
    <w:lvl w:ilvl="5" w:tplc="0809001B" w:tentative="1">
      <w:start w:val="1"/>
      <w:numFmt w:val="lowerRoman"/>
      <w:lvlText w:val="%6."/>
      <w:lvlJc w:val="right"/>
      <w:pPr>
        <w:ind w:left="4018" w:hanging="180"/>
      </w:pPr>
    </w:lvl>
    <w:lvl w:ilvl="6" w:tplc="0809000F" w:tentative="1">
      <w:start w:val="1"/>
      <w:numFmt w:val="decimal"/>
      <w:lvlText w:val="%7."/>
      <w:lvlJc w:val="left"/>
      <w:pPr>
        <w:ind w:left="4738" w:hanging="360"/>
      </w:pPr>
    </w:lvl>
    <w:lvl w:ilvl="7" w:tplc="08090019" w:tentative="1">
      <w:start w:val="1"/>
      <w:numFmt w:val="lowerLetter"/>
      <w:lvlText w:val="%8."/>
      <w:lvlJc w:val="left"/>
      <w:pPr>
        <w:ind w:left="5458" w:hanging="360"/>
      </w:pPr>
    </w:lvl>
    <w:lvl w:ilvl="8" w:tplc="0809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3B78278B"/>
    <w:multiLevelType w:val="hybridMultilevel"/>
    <w:tmpl w:val="7B94419C"/>
    <w:lvl w:ilvl="0" w:tplc="7D4ADFB6">
      <w:start w:val="1"/>
      <w:numFmt w:val="decimal"/>
      <w:lvlText w:val="%1)"/>
      <w:lvlJc w:val="left"/>
      <w:pPr>
        <w:ind w:left="421" w:hanging="360"/>
      </w:pPr>
      <w:rPr>
        <w:rFonts w:hint="default"/>
        <w:b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141" w:hanging="360"/>
      </w:pPr>
    </w:lvl>
    <w:lvl w:ilvl="2" w:tplc="0809001B" w:tentative="1">
      <w:start w:val="1"/>
      <w:numFmt w:val="lowerRoman"/>
      <w:lvlText w:val="%3."/>
      <w:lvlJc w:val="right"/>
      <w:pPr>
        <w:ind w:left="1861" w:hanging="180"/>
      </w:pPr>
    </w:lvl>
    <w:lvl w:ilvl="3" w:tplc="0809000F" w:tentative="1">
      <w:start w:val="1"/>
      <w:numFmt w:val="decimal"/>
      <w:lvlText w:val="%4."/>
      <w:lvlJc w:val="left"/>
      <w:pPr>
        <w:ind w:left="2581" w:hanging="360"/>
      </w:pPr>
    </w:lvl>
    <w:lvl w:ilvl="4" w:tplc="08090019" w:tentative="1">
      <w:start w:val="1"/>
      <w:numFmt w:val="lowerLetter"/>
      <w:lvlText w:val="%5."/>
      <w:lvlJc w:val="left"/>
      <w:pPr>
        <w:ind w:left="3301" w:hanging="360"/>
      </w:pPr>
    </w:lvl>
    <w:lvl w:ilvl="5" w:tplc="0809001B" w:tentative="1">
      <w:start w:val="1"/>
      <w:numFmt w:val="lowerRoman"/>
      <w:lvlText w:val="%6."/>
      <w:lvlJc w:val="right"/>
      <w:pPr>
        <w:ind w:left="4021" w:hanging="180"/>
      </w:pPr>
    </w:lvl>
    <w:lvl w:ilvl="6" w:tplc="0809000F" w:tentative="1">
      <w:start w:val="1"/>
      <w:numFmt w:val="decimal"/>
      <w:lvlText w:val="%7."/>
      <w:lvlJc w:val="left"/>
      <w:pPr>
        <w:ind w:left="4741" w:hanging="360"/>
      </w:pPr>
    </w:lvl>
    <w:lvl w:ilvl="7" w:tplc="08090019" w:tentative="1">
      <w:start w:val="1"/>
      <w:numFmt w:val="lowerLetter"/>
      <w:lvlText w:val="%8."/>
      <w:lvlJc w:val="left"/>
      <w:pPr>
        <w:ind w:left="5461" w:hanging="360"/>
      </w:pPr>
    </w:lvl>
    <w:lvl w:ilvl="8" w:tplc="0809001B" w:tentative="1">
      <w:start w:val="1"/>
      <w:numFmt w:val="lowerRoman"/>
      <w:lvlText w:val="%9."/>
      <w:lvlJc w:val="right"/>
      <w:pPr>
        <w:ind w:left="6181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7"/>
  </w:num>
  <w:num w:numId="5">
    <w:abstractNumId w:val="13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2"/>
  </w:num>
  <w:num w:numId="29">
    <w:abstractNumId w:val="26"/>
  </w:num>
  <w:num w:numId="30">
    <w:abstractNumId w:val="4"/>
  </w:num>
  <w:num w:numId="31">
    <w:abstractNumId w:val="16"/>
  </w:num>
  <w:num w:numId="32">
    <w:abstractNumId w:val="1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4625"/>
    <w:rsid w:val="000A570B"/>
    <w:rsid w:val="000A762E"/>
    <w:rsid w:val="000B5B83"/>
    <w:rsid w:val="000D4ACD"/>
    <w:rsid w:val="000D62C7"/>
    <w:rsid w:val="000F34C9"/>
    <w:rsid w:val="000F401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0BD6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D26EE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544F"/>
    <w:rsid w:val="007E7712"/>
    <w:rsid w:val="007F5D8F"/>
    <w:rsid w:val="00810731"/>
    <w:rsid w:val="00811065"/>
    <w:rsid w:val="00814F24"/>
    <w:rsid w:val="008524A5"/>
    <w:rsid w:val="00864A49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59B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4003F"/>
    <w:rsid w:val="00B66347"/>
    <w:rsid w:val="00B730FB"/>
    <w:rsid w:val="00B74A26"/>
    <w:rsid w:val="00B8177E"/>
    <w:rsid w:val="00B8292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CD78E7"/>
    <w:rsid w:val="00CF384F"/>
    <w:rsid w:val="00D13CF6"/>
    <w:rsid w:val="00D17F10"/>
    <w:rsid w:val="00D23F38"/>
    <w:rsid w:val="00D24529"/>
    <w:rsid w:val="00D52002"/>
    <w:rsid w:val="00D54D97"/>
    <w:rsid w:val="00D55D2F"/>
    <w:rsid w:val="00D745B6"/>
    <w:rsid w:val="00D778AB"/>
    <w:rsid w:val="00D853EF"/>
    <w:rsid w:val="00D87690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DF7714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2400A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E0BD6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8ECBE-9C44-4D82-A077-25BB9DC96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4</cp:revision>
  <cp:lastPrinted>2022-07-04T06:29:00Z</cp:lastPrinted>
  <dcterms:created xsi:type="dcterms:W3CDTF">2022-07-05T09:29:00Z</dcterms:created>
  <dcterms:modified xsi:type="dcterms:W3CDTF">2022-07-06T10:04:00Z</dcterms:modified>
</cp:coreProperties>
</file>